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4E24EC" w14:textId="77777777" w:rsidR="00B01920" w:rsidRPr="00275995" w:rsidRDefault="00B01920" w:rsidP="00811BAC">
      <w:pPr>
        <w:pStyle w:val="Style2"/>
        <w:widowControl/>
        <w:spacing w:before="62"/>
        <w:ind w:left="797"/>
        <w:rPr>
          <w:rStyle w:val="FontStyle11"/>
          <w:rFonts w:ascii="Arial Narrow" w:hAnsi="Arial Narrow"/>
        </w:rPr>
      </w:pPr>
    </w:p>
    <w:p w14:paraId="32EB51CB" w14:textId="77777777" w:rsidR="00D63286" w:rsidRPr="00275995" w:rsidRDefault="00E84854" w:rsidP="00D25D3C">
      <w:pPr>
        <w:pStyle w:val="Style2"/>
        <w:widowControl/>
        <w:spacing w:after="120" w:line="240" w:lineRule="auto"/>
        <w:ind w:left="799"/>
        <w:rPr>
          <w:rStyle w:val="FontStyle11"/>
          <w:rFonts w:ascii="Arial Narrow" w:hAnsi="Arial Narrow"/>
          <w:color w:val="auto"/>
        </w:rPr>
      </w:pPr>
      <w:r w:rsidRPr="00275995">
        <w:rPr>
          <w:rStyle w:val="FontStyle11"/>
          <w:rFonts w:ascii="Arial Narrow" w:hAnsi="Arial Narrow"/>
          <w:color w:val="auto"/>
        </w:rPr>
        <w:t>Formulár k prípravným trhovým konzultáciám na predmet zákazky</w:t>
      </w:r>
    </w:p>
    <w:p w14:paraId="09DFBF38" w14:textId="0CAE5690" w:rsidR="00E53F7B" w:rsidRPr="00275995" w:rsidRDefault="00275995" w:rsidP="00D30130">
      <w:pPr>
        <w:pStyle w:val="Style2"/>
        <w:widowControl/>
        <w:spacing w:before="62"/>
        <w:ind w:left="797"/>
        <w:rPr>
          <w:rStyle w:val="FontStyle11"/>
          <w:rFonts w:ascii="Arial Narrow" w:hAnsi="Arial Narrow"/>
        </w:rPr>
      </w:pPr>
      <w:r w:rsidRPr="00275995">
        <w:rPr>
          <w:rFonts w:ascii="Arial Narrow" w:hAnsi="Arial Narrow"/>
          <w:b/>
          <w:sz w:val="22"/>
          <w:szCs w:val="22"/>
        </w:rPr>
        <w:t>„Informačný systém Reverse 112 – varovanie obyvateľstva prostredníctvom CellBroadcast“</w:t>
      </w:r>
    </w:p>
    <w:p w14:paraId="0B6CBC98" w14:textId="77777777" w:rsidR="00275995" w:rsidRPr="00275995" w:rsidRDefault="00275995" w:rsidP="00D30130">
      <w:pPr>
        <w:pStyle w:val="Style2"/>
        <w:widowControl/>
        <w:spacing w:before="62"/>
        <w:ind w:left="797"/>
        <w:rPr>
          <w:rStyle w:val="FontStyle11"/>
          <w:rFonts w:ascii="Arial Narrow" w:hAnsi="Arial Narrow"/>
        </w:rPr>
      </w:pPr>
    </w:p>
    <w:p w14:paraId="67B78E4C" w14:textId="77777777" w:rsidR="00E53F7B" w:rsidRPr="00275995" w:rsidRDefault="007A5C5E" w:rsidP="007A5C5E">
      <w:pPr>
        <w:pStyle w:val="Style2"/>
        <w:widowControl/>
        <w:numPr>
          <w:ilvl w:val="0"/>
          <w:numId w:val="3"/>
        </w:numPr>
        <w:spacing w:before="62"/>
        <w:ind w:left="567" w:hanging="567"/>
        <w:rPr>
          <w:rStyle w:val="FontStyle11"/>
          <w:rFonts w:ascii="Arial Narrow" w:hAnsi="Arial Narrow"/>
        </w:rPr>
      </w:pPr>
      <w:r w:rsidRPr="00275995">
        <w:rPr>
          <w:rStyle w:val="FontStyle11"/>
          <w:rFonts w:ascii="Arial Narrow" w:hAnsi="Arial Narrow"/>
        </w:rPr>
        <w:t>Všeobecné informácie o hospodárskom subjekte</w:t>
      </w:r>
    </w:p>
    <w:p w14:paraId="07DAFA57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tbl>
      <w:tblPr>
        <w:tblpPr w:leftFromText="141" w:rightFromText="141" w:vertAnchor="text" w:horzAnchor="page" w:tblpX="1896" w:tblpY="-39"/>
        <w:tblW w:w="88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103"/>
        <w:gridCol w:w="4716"/>
      </w:tblGrid>
      <w:tr w:rsidR="003A3467" w:rsidRPr="00275995" w14:paraId="4E24CE15" w14:textId="77777777" w:rsidTr="00823E66">
        <w:trPr>
          <w:trHeight w:val="640"/>
        </w:trPr>
        <w:tc>
          <w:tcPr>
            <w:tcW w:w="4103" w:type="dxa"/>
          </w:tcPr>
          <w:p w14:paraId="76C29153" w14:textId="77777777" w:rsidR="003A3467" w:rsidRPr="00275995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  <w:r w:rsidRPr="00275995">
              <w:rPr>
                <w:rStyle w:val="FontStyle13"/>
                <w:rFonts w:ascii="Arial Narrow" w:hAnsi="Arial Narrow"/>
              </w:rPr>
              <w:t>Názov hospodárskeho subjektu</w:t>
            </w:r>
          </w:p>
        </w:tc>
        <w:tc>
          <w:tcPr>
            <w:tcW w:w="4716" w:type="dxa"/>
          </w:tcPr>
          <w:p w14:paraId="214E266C" w14:textId="77777777" w:rsidR="003A3467" w:rsidRPr="00275995" w:rsidRDefault="003A3467" w:rsidP="00455A25">
            <w:pPr>
              <w:pStyle w:val="Style7"/>
              <w:widowControl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A3467" w:rsidRPr="00275995" w14:paraId="41CFAEB7" w14:textId="77777777" w:rsidTr="00823E66">
        <w:trPr>
          <w:trHeight w:val="676"/>
        </w:trPr>
        <w:tc>
          <w:tcPr>
            <w:tcW w:w="4103" w:type="dxa"/>
          </w:tcPr>
          <w:p w14:paraId="7502D517" w14:textId="77777777" w:rsidR="003A3467" w:rsidRPr="00275995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  <w:r w:rsidRPr="00275995">
              <w:rPr>
                <w:rStyle w:val="FontStyle13"/>
                <w:rFonts w:ascii="Arial Narrow" w:hAnsi="Arial Narrow"/>
              </w:rPr>
              <w:t>Sídlo alebo miesto podnikania</w:t>
            </w:r>
          </w:p>
        </w:tc>
        <w:tc>
          <w:tcPr>
            <w:tcW w:w="4716" w:type="dxa"/>
          </w:tcPr>
          <w:p w14:paraId="08B5CEEA" w14:textId="77777777" w:rsidR="0031313E" w:rsidRPr="00275995" w:rsidRDefault="0031313E" w:rsidP="003A3467">
            <w:pPr>
              <w:pStyle w:val="Style7"/>
              <w:widowControl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A3467" w:rsidRPr="00275995" w14:paraId="6E9CB6C4" w14:textId="77777777" w:rsidTr="00823E66">
        <w:trPr>
          <w:trHeight w:val="640"/>
        </w:trPr>
        <w:tc>
          <w:tcPr>
            <w:tcW w:w="4103" w:type="dxa"/>
          </w:tcPr>
          <w:p w14:paraId="576E75CD" w14:textId="77777777" w:rsidR="003A3467" w:rsidRPr="00275995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  <w:r w:rsidRPr="00275995">
              <w:rPr>
                <w:rStyle w:val="FontStyle13"/>
                <w:rFonts w:ascii="Arial Narrow" w:hAnsi="Arial Narrow"/>
              </w:rPr>
              <w:t>Právna forma</w:t>
            </w:r>
          </w:p>
        </w:tc>
        <w:tc>
          <w:tcPr>
            <w:tcW w:w="4716" w:type="dxa"/>
          </w:tcPr>
          <w:p w14:paraId="43AA12B6" w14:textId="77777777" w:rsidR="003A3467" w:rsidRPr="00275995" w:rsidRDefault="003A3467" w:rsidP="003A3467">
            <w:pPr>
              <w:pStyle w:val="Style7"/>
              <w:widowControl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A3467" w:rsidRPr="00275995" w14:paraId="28EF67EE" w14:textId="77777777" w:rsidTr="00823E66">
        <w:trPr>
          <w:trHeight w:val="640"/>
        </w:trPr>
        <w:tc>
          <w:tcPr>
            <w:tcW w:w="4103" w:type="dxa"/>
          </w:tcPr>
          <w:p w14:paraId="0D1C7791" w14:textId="77777777" w:rsidR="003A3467" w:rsidRPr="00275995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  <w:r w:rsidRPr="00275995">
              <w:rPr>
                <w:rStyle w:val="FontStyle13"/>
                <w:rFonts w:ascii="Arial Narrow" w:hAnsi="Arial Narrow"/>
              </w:rPr>
              <w:t>IČO</w:t>
            </w:r>
          </w:p>
        </w:tc>
        <w:tc>
          <w:tcPr>
            <w:tcW w:w="4716" w:type="dxa"/>
          </w:tcPr>
          <w:p w14:paraId="18239A9E" w14:textId="77777777" w:rsidR="003A3467" w:rsidRPr="00275995" w:rsidRDefault="003A3467" w:rsidP="003A3467">
            <w:pPr>
              <w:pStyle w:val="Style7"/>
              <w:widowControl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A3467" w:rsidRPr="00275995" w14:paraId="08FCE2F5" w14:textId="77777777" w:rsidTr="00823E66">
        <w:trPr>
          <w:trHeight w:val="676"/>
        </w:trPr>
        <w:tc>
          <w:tcPr>
            <w:tcW w:w="4103" w:type="dxa"/>
          </w:tcPr>
          <w:p w14:paraId="0372E8B6" w14:textId="77777777" w:rsidR="003A3467" w:rsidRPr="00275995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  <w:r w:rsidRPr="00275995">
              <w:rPr>
                <w:rStyle w:val="FontStyle13"/>
                <w:rFonts w:ascii="Arial Narrow" w:hAnsi="Arial Narrow"/>
              </w:rPr>
              <w:t>IČ DPH</w:t>
            </w:r>
          </w:p>
        </w:tc>
        <w:tc>
          <w:tcPr>
            <w:tcW w:w="4716" w:type="dxa"/>
          </w:tcPr>
          <w:p w14:paraId="6A563A06" w14:textId="77777777" w:rsidR="003A3467" w:rsidRPr="00275995" w:rsidRDefault="003A3467" w:rsidP="003A3467">
            <w:pPr>
              <w:pStyle w:val="Style7"/>
              <w:widowControl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A3467" w:rsidRPr="00275995" w14:paraId="46AF0B86" w14:textId="77777777" w:rsidTr="00823E66">
        <w:trPr>
          <w:trHeight w:val="1608"/>
        </w:trPr>
        <w:tc>
          <w:tcPr>
            <w:tcW w:w="4103" w:type="dxa"/>
          </w:tcPr>
          <w:p w14:paraId="689B7E42" w14:textId="77777777" w:rsidR="003A3467" w:rsidRPr="00275995" w:rsidRDefault="00FD7E6C" w:rsidP="00FD7E6C">
            <w:pPr>
              <w:pStyle w:val="Style4"/>
              <w:widowControl/>
              <w:spacing w:line="293" w:lineRule="exact"/>
              <w:ind w:left="5" w:hanging="5"/>
              <w:rPr>
                <w:rStyle w:val="FontStyle13"/>
                <w:rFonts w:ascii="Arial Narrow" w:hAnsi="Arial Narrow"/>
              </w:rPr>
            </w:pPr>
            <w:r w:rsidRPr="00275995">
              <w:rPr>
                <w:rStyle w:val="FontStyle13"/>
                <w:rFonts w:ascii="Arial Narrow" w:hAnsi="Arial Narrow"/>
              </w:rPr>
              <w:t xml:space="preserve">Meno a priezvisko, </w:t>
            </w:r>
            <w:r w:rsidR="003A3467" w:rsidRPr="00275995">
              <w:rPr>
                <w:rStyle w:val="FontStyle13"/>
                <w:rFonts w:ascii="Arial Narrow" w:hAnsi="Arial Narrow"/>
              </w:rPr>
              <w:t>titul osoby/osôb oprávnenej/ oprávnených zastupovať hospodársky subjekt na prípravných trhových konzultáciách</w:t>
            </w:r>
          </w:p>
        </w:tc>
        <w:tc>
          <w:tcPr>
            <w:tcW w:w="4716" w:type="dxa"/>
          </w:tcPr>
          <w:p w14:paraId="30479F17" w14:textId="77777777" w:rsidR="003A3467" w:rsidRPr="00275995" w:rsidRDefault="003A3467" w:rsidP="003A3467">
            <w:pPr>
              <w:pStyle w:val="Style7"/>
              <w:widowControl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A3467" w:rsidRPr="00275995" w14:paraId="38123DA4" w14:textId="77777777" w:rsidTr="00823E66">
        <w:trPr>
          <w:trHeight w:val="676"/>
        </w:trPr>
        <w:tc>
          <w:tcPr>
            <w:tcW w:w="4103" w:type="dxa"/>
          </w:tcPr>
          <w:p w14:paraId="4459E92C" w14:textId="77777777" w:rsidR="003A3467" w:rsidRPr="00275995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  <w:r w:rsidRPr="00275995">
              <w:rPr>
                <w:rStyle w:val="FontStyle13"/>
                <w:rFonts w:ascii="Arial Narrow" w:hAnsi="Arial Narrow"/>
              </w:rPr>
              <w:t>Telefón</w:t>
            </w:r>
          </w:p>
        </w:tc>
        <w:tc>
          <w:tcPr>
            <w:tcW w:w="4716" w:type="dxa"/>
          </w:tcPr>
          <w:p w14:paraId="4853207D" w14:textId="77777777" w:rsidR="003A3467" w:rsidRPr="00275995" w:rsidRDefault="003A3467" w:rsidP="005B530D">
            <w:pPr>
              <w:pStyle w:val="Style7"/>
              <w:widowControl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A3467" w:rsidRPr="00275995" w14:paraId="7D455C8E" w14:textId="77777777" w:rsidTr="00823E66">
        <w:trPr>
          <w:trHeight w:val="640"/>
        </w:trPr>
        <w:tc>
          <w:tcPr>
            <w:tcW w:w="4103" w:type="dxa"/>
          </w:tcPr>
          <w:p w14:paraId="2ED39B70" w14:textId="77777777" w:rsidR="003A3467" w:rsidRPr="00275995" w:rsidRDefault="003A3467" w:rsidP="003A3467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  <w:r w:rsidRPr="00275995">
              <w:rPr>
                <w:rStyle w:val="FontStyle13"/>
                <w:rFonts w:ascii="Arial Narrow" w:hAnsi="Arial Narrow"/>
              </w:rPr>
              <w:t>Emailová adresa</w:t>
            </w:r>
          </w:p>
        </w:tc>
        <w:tc>
          <w:tcPr>
            <w:tcW w:w="4716" w:type="dxa"/>
          </w:tcPr>
          <w:p w14:paraId="06FEEFE2" w14:textId="77777777" w:rsidR="003A3467" w:rsidRPr="00275995" w:rsidRDefault="003A3467" w:rsidP="003A3467">
            <w:pPr>
              <w:pStyle w:val="Style7"/>
              <w:widowControl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A3467" w:rsidRPr="00275995" w14:paraId="0F2D816A" w14:textId="77777777" w:rsidTr="00823E66">
        <w:trPr>
          <w:trHeight w:val="676"/>
        </w:trPr>
        <w:tc>
          <w:tcPr>
            <w:tcW w:w="4103" w:type="dxa"/>
          </w:tcPr>
          <w:p w14:paraId="68FCC146" w14:textId="77777777" w:rsidR="00B11933" w:rsidRPr="00275995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  <w:r w:rsidRPr="00275995">
              <w:rPr>
                <w:rFonts w:ascii="Arial Narrow" w:hAnsi="Arial Narrow" w:cs="Arial"/>
                <w:sz w:val="22"/>
                <w:szCs w:val="22"/>
              </w:rPr>
              <w:t>Účastník týmto dáva súhlas na vyhotovenie a spracovanie video a audio záznamov z prípravných trhových konzultácií</w:t>
            </w:r>
            <w:r w:rsidRPr="00275995">
              <w:rPr>
                <w:rFonts w:ascii="Arial Narrow" w:hAnsi="Arial Narrow"/>
                <w:color w:val="C00000"/>
                <w:sz w:val="22"/>
                <w:szCs w:val="22"/>
              </w:rPr>
              <w:t xml:space="preserve"> </w:t>
            </w:r>
          </w:p>
          <w:p w14:paraId="438F86DA" w14:textId="77777777" w:rsidR="00B11933" w:rsidRPr="00275995" w:rsidRDefault="00B11933" w:rsidP="00B11933">
            <w:pPr>
              <w:pStyle w:val="Style4"/>
              <w:widowControl/>
              <w:spacing w:line="240" w:lineRule="auto"/>
              <w:rPr>
                <w:rFonts w:ascii="Arial Narrow" w:hAnsi="Arial Narrow"/>
                <w:color w:val="C00000"/>
                <w:sz w:val="22"/>
                <w:szCs w:val="22"/>
              </w:rPr>
            </w:pPr>
          </w:p>
          <w:p w14:paraId="74352CAA" w14:textId="77777777" w:rsidR="00B11933" w:rsidRPr="00275995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  <w:r w:rsidRPr="00275995">
              <w:rPr>
                <w:rStyle w:val="FontStyle13"/>
                <w:rFonts w:ascii="Arial Narrow" w:hAnsi="Arial Narrow"/>
              </w:rPr>
              <w:t>Dátum a podpis</w:t>
            </w:r>
          </w:p>
          <w:p w14:paraId="36FF5CEF" w14:textId="77777777" w:rsidR="00B11933" w:rsidRPr="00275995" w:rsidRDefault="00B11933" w:rsidP="00B11933">
            <w:pPr>
              <w:pStyle w:val="Style4"/>
              <w:widowControl/>
              <w:spacing w:line="240" w:lineRule="auto"/>
              <w:rPr>
                <w:rStyle w:val="FontStyle13"/>
                <w:rFonts w:ascii="Arial Narrow" w:hAnsi="Arial Narrow"/>
              </w:rPr>
            </w:pPr>
          </w:p>
        </w:tc>
        <w:tc>
          <w:tcPr>
            <w:tcW w:w="4716" w:type="dxa"/>
          </w:tcPr>
          <w:p w14:paraId="7D9D1B4E" w14:textId="77777777" w:rsidR="003A3467" w:rsidRPr="00275995" w:rsidRDefault="003A3467" w:rsidP="003A3467">
            <w:pPr>
              <w:pStyle w:val="Style7"/>
              <w:widowControl/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5FCA7F92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768CE97D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16E65E5E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1EBEFCAA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1FEFC84C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4CE3CA79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59DB6D01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51F1B287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405AC5DA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756509BE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4033BE27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1C12A906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12EB1044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5EDBC64F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3053BB16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173D1489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1D498192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27FC818D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1D02CAF4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0F30A61F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58619E92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340D206E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76A1EA2F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3CA1FF31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2DC7C6DB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6424810B" w14:textId="77777777" w:rsidR="003A3467" w:rsidRPr="00275995" w:rsidRDefault="003A3467" w:rsidP="003A3467">
      <w:pPr>
        <w:rPr>
          <w:rFonts w:ascii="Arial Narrow" w:hAnsi="Arial Narrow"/>
          <w:sz w:val="22"/>
          <w:szCs w:val="22"/>
        </w:rPr>
      </w:pPr>
    </w:p>
    <w:p w14:paraId="677779C1" w14:textId="77777777" w:rsidR="000904F7" w:rsidRPr="00275995" w:rsidRDefault="000904F7" w:rsidP="003A3467">
      <w:pPr>
        <w:rPr>
          <w:rFonts w:ascii="Arial Narrow" w:hAnsi="Arial Narrow"/>
          <w:sz w:val="22"/>
          <w:szCs w:val="22"/>
        </w:rPr>
      </w:pPr>
    </w:p>
    <w:p w14:paraId="6D86DD7E" w14:textId="77777777" w:rsidR="007A0E7C" w:rsidRPr="00275995" w:rsidRDefault="007A0E7C">
      <w:pPr>
        <w:widowControl/>
        <w:autoSpaceDE/>
        <w:autoSpaceDN/>
        <w:adjustRightInd/>
        <w:spacing w:after="160" w:line="259" w:lineRule="auto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br w:type="page"/>
      </w:r>
    </w:p>
    <w:p w14:paraId="69EC18B1" w14:textId="77777777" w:rsidR="007A0E7C" w:rsidRPr="00275995" w:rsidRDefault="00CA4AA9" w:rsidP="007A5C5E">
      <w:pPr>
        <w:pStyle w:val="Odsekzoznamu"/>
        <w:numPr>
          <w:ilvl w:val="0"/>
          <w:numId w:val="3"/>
        </w:numPr>
        <w:ind w:left="709" w:hanging="709"/>
        <w:jc w:val="center"/>
        <w:rPr>
          <w:rFonts w:ascii="Arial Narrow" w:hAnsi="Arial Narrow"/>
          <w:b/>
          <w:sz w:val="22"/>
          <w:szCs w:val="22"/>
        </w:rPr>
      </w:pPr>
      <w:r w:rsidRPr="00275995">
        <w:rPr>
          <w:rFonts w:ascii="Arial Narrow" w:hAnsi="Arial Narrow"/>
          <w:b/>
          <w:sz w:val="22"/>
          <w:szCs w:val="22"/>
        </w:rPr>
        <w:lastRenderedPageBreak/>
        <w:t>Predbežná trhová konzultácia – otázky</w:t>
      </w:r>
    </w:p>
    <w:p w14:paraId="217C2A20" w14:textId="77777777" w:rsidR="007A0E7C" w:rsidRPr="00275995" w:rsidRDefault="007A0E7C" w:rsidP="003A3467">
      <w:pPr>
        <w:rPr>
          <w:rFonts w:ascii="Arial Narrow" w:hAnsi="Arial Narrow"/>
          <w:sz w:val="22"/>
          <w:szCs w:val="22"/>
        </w:rPr>
      </w:pPr>
    </w:p>
    <w:p w14:paraId="3368CFB6" w14:textId="32C34FAE" w:rsidR="00CA4AA9" w:rsidRPr="00275995" w:rsidRDefault="00CA4AA9" w:rsidP="00CA4AA9">
      <w:pPr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>Verejný obstarávateľ Ministerstvo vnútra Slovenskej republiky</w:t>
      </w:r>
      <w:r w:rsidR="00077786" w:rsidRPr="00275995">
        <w:rPr>
          <w:rFonts w:ascii="Arial Narrow" w:hAnsi="Arial Narrow"/>
          <w:sz w:val="22"/>
          <w:szCs w:val="22"/>
        </w:rPr>
        <w:t xml:space="preserve"> (MVSR)</w:t>
      </w:r>
      <w:r w:rsidRPr="00275995">
        <w:rPr>
          <w:rFonts w:ascii="Arial Narrow" w:hAnsi="Arial Narrow"/>
          <w:sz w:val="22"/>
          <w:szCs w:val="22"/>
        </w:rPr>
        <w:t xml:space="preserve"> pripravuje verejné obstarávanie na</w:t>
      </w:r>
      <w:r w:rsidR="00EA2B1B" w:rsidRPr="00275995">
        <w:rPr>
          <w:rFonts w:ascii="Arial Narrow" w:hAnsi="Arial Narrow"/>
          <w:sz w:val="22"/>
          <w:szCs w:val="22"/>
        </w:rPr>
        <w:t xml:space="preserve"> </w:t>
      </w:r>
      <w:r w:rsidR="00635C0B" w:rsidRPr="00275995">
        <w:rPr>
          <w:rFonts w:ascii="Arial Narrow" w:hAnsi="Arial Narrow"/>
          <w:sz w:val="22"/>
          <w:szCs w:val="22"/>
        </w:rPr>
        <w:t>Elektronické komunikačné služby</w:t>
      </w:r>
      <w:r w:rsidR="000D2063" w:rsidRPr="00275995">
        <w:rPr>
          <w:rFonts w:ascii="Arial Narrow" w:hAnsi="Arial Narrow"/>
          <w:sz w:val="22"/>
          <w:szCs w:val="22"/>
        </w:rPr>
        <w:t xml:space="preserve"> pevnej siete</w:t>
      </w:r>
      <w:r w:rsidR="004B2268" w:rsidRPr="00275995">
        <w:rPr>
          <w:rFonts w:ascii="Arial Narrow" w:hAnsi="Arial Narrow"/>
          <w:sz w:val="22"/>
          <w:szCs w:val="22"/>
        </w:rPr>
        <w:t>.</w:t>
      </w:r>
    </w:p>
    <w:p w14:paraId="56F55AE6" w14:textId="77777777" w:rsidR="00B32AB2" w:rsidRPr="00275995" w:rsidRDefault="00B32AB2" w:rsidP="00CA4AA9">
      <w:pPr>
        <w:jc w:val="both"/>
        <w:rPr>
          <w:rFonts w:ascii="Arial Narrow" w:hAnsi="Arial Narrow"/>
          <w:sz w:val="22"/>
          <w:szCs w:val="22"/>
        </w:rPr>
      </w:pPr>
    </w:p>
    <w:p w14:paraId="1DAD04F8" w14:textId="77777777" w:rsidR="00E65713" w:rsidRPr="00275995" w:rsidRDefault="001C7FDF" w:rsidP="00CA4AA9">
      <w:pPr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>Verejný obstarávateľ</w:t>
      </w:r>
      <w:r w:rsidR="00CA4AA9" w:rsidRPr="00275995">
        <w:rPr>
          <w:rFonts w:ascii="Arial Narrow" w:hAnsi="Arial Narrow"/>
          <w:sz w:val="22"/>
          <w:szCs w:val="22"/>
        </w:rPr>
        <w:t xml:space="preserve"> chce práve využitím prípravných trhových konzultácií (ďalej ako „</w:t>
      </w:r>
      <w:r w:rsidR="00CA4AA9" w:rsidRPr="00275995">
        <w:rPr>
          <w:rFonts w:ascii="Arial Narrow" w:hAnsi="Arial Narrow"/>
          <w:b/>
          <w:sz w:val="22"/>
          <w:szCs w:val="22"/>
        </w:rPr>
        <w:t>PTK</w:t>
      </w:r>
      <w:r w:rsidR="00CA4AA9" w:rsidRPr="00275995">
        <w:rPr>
          <w:rFonts w:ascii="Arial Narrow" w:hAnsi="Arial Narrow"/>
          <w:sz w:val="22"/>
          <w:szCs w:val="22"/>
        </w:rPr>
        <w:t>“) prispieť k vyššej transparentnosti  nákupov, podporiť hospodársku súťaž a informovať hospodárske subjekty o plánovanom verejno</w:t>
      </w:r>
      <w:r w:rsidR="00DF725C" w:rsidRPr="00275995">
        <w:rPr>
          <w:rFonts w:ascii="Arial Narrow" w:hAnsi="Arial Narrow"/>
          <w:sz w:val="22"/>
          <w:szCs w:val="22"/>
        </w:rPr>
        <w:t>m</w:t>
      </w:r>
      <w:r w:rsidR="00CA4AA9" w:rsidRPr="00275995">
        <w:rPr>
          <w:rFonts w:ascii="Arial Narrow" w:hAnsi="Arial Narrow"/>
          <w:sz w:val="22"/>
          <w:szCs w:val="22"/>
        </w:rPr>
        <w:t xml:space="preserve"> </w:t>
      </w:r>
      <w:r w:rsidR="00DF725C" w:rsidRPr="00275995">
        <w:rPr>
          <w:rFonts w:ascii="Arial Narrow" w:hAnsi="Arial Narrow"/>
          <w:sz w:val="22"/>
          <w:szCs w:val="22"/>
        </w:rPr>
        <w:t>obstarávaní</w:t>
      </w:r>
      <w:r w:rsidR="00CA4AA9" w:rsidRPr="00275995">
        <w:rPr>
          <w:rFonts w:ascii="Arial Narrow" w:hAnsi="Arial Narrow"/>
          <w:sz w:val="22"/>
          <w:szCs w:val="22"/>
        </w:rPr>
        <w:t xml:space="preserve">. Realizácia prípravných trhových konzultácií v súlade s § 25 zákona  č. 343/2015 Z.z. o verejnom obstarávaní a o zmene a doplnení niektorých zákonov (ďalej ako „zákon o verejnom obstarávaní“) </w:t>
      </w:r>
      <w:r w:rsidR="00E65713" w:rsidRPr="00275995">
        <w:rPr>
          <w:rFonts w:ascii="Arial Narrow" w:hAnsi="Arial Narrow"/>
          <w:sz w:val="22"/>
          <w:szCs w:val="22"/>
        </w:rPr>
        <w:t xml:space="preserve">umožňuje verejnému obstarávateľovi </w:t>
      </w:r>
    </w:p>
    <w:p w14:paraId="11A468A7" w14:textId="77777777" w:rsidR="00E65713" w:rsidRPr="00275995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 xml:space="preserve">získanie odborného názoru, </w:t>
      </w:r>
    </w:p>
    <w:p w14:paraId="6B4F77E0" w14:textId="77777777" w:rsidR="00E65713" w:rsidRPr="00275995" w:rsidRDefault="00E65713" w:rsidP="00E65713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 w:cstheme="minorHAnsi"/>
          <w:color w:val="000000"/>
          <w:sz w:val="22"/>
          <w:szCs w:val="22"/>
        </w:rPr>
        <w:t xml:space="preserve">identifikovať, čo ponúka trh a čo predstavuje prípadnú alternatívu predstavám verejného obstarávateľa o predmete zákazky, </w:t>
      </w:r>
    </w:p>
    <w:p w14:paraId="62B6C8D4" w14:textId="77777777" w:rsidR="00DF725C" w:rsidRPr="00275995" w:rsidRDefault="00E65713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>zadefinovanie vhodných a relevantných podmienok účasti vo vzťahu k predmetu zákazky</w:t>
      </w:r>
      <w:r w:rsidR="00993494" w:rsidRPr="00275995">
        <w:rPr>
          <w:rFonts w:ascii="Arial Narrow" w:hAnsi="Arial Narrow"/>
          <w:sz w:val="22"/>
          <w:szCs w:val="22"/>
        </w:rPr>
        <w:t xml:space="preserve"> a obchodných podmienok, ktoré umožnia podanie ponuky všetkým vhodným dodávateľom</w:t>
      </w:r>
    </w:p>
    <w:p w14:paraId="194361FB" w14:textId="77777777" w:rsidR="00CA4AA9" w:rsidRPr="00275995" w:rsidRDefault="00993494" w:rsidP="00CA4AA9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>spracovať</w:t>
      </w:r>
      <w:r w:rsidR="00CA4AA9" w:rsidRPr="00275995">
        <w:rPr>
          <w:rFonts w:ascii="Arial Narrow" w:hAnsi="Arial Narrow"/>
          <w:sz w:val="22"/>
          <w:szCs w:val="22"/>
        </w:rPr>
        <w:t xml:space="preserve"> predmet </w:t>
      </w:r>
      <w:r w:rsidRPr="00275995">
        <w:rPr>
          <w:rFonts w:ascii="Arial Narrow" w:hAnsi="Arial Narrow"/>
          <w:sz w:val="22"/>
          <w:szCs w:val="22"/>
        </w:rPr>
        <w:t>zákazky</w:t>
      </w:r>
      <w:r w:rsidR="00CA4AA9" w:rsidRPr="00275995">
        <w:rPr>
          <w:rFonts w:ascii="Arial Narrow" w:hAnsi="Arial Narrow"/>
          <w:sz w:val="22"/>
          <w:szCs w:val="22"/>
        </w:rPr>
        <w:t xml:space="preserve"> v zmysle § 42 zákona o verejnom obstarávaní</w:t>
      </w:r>
      <w:r w:rsidRPr="00275995">
        <w:rPr>
          <w:rFonts w:ascii="Arial Narrow" w:hAnsi="Arial Narrow"/>
          <w:sz w:val="22"/>
          <w:szCs w:val="22"/>
        </w:rPr>
        <w:t xml:space="preserve"> jednoznačne, úplne a nestranne</w:t>
      </w:r>
    </w:p>
    <w:p w14:paraId="4912A26A" w14:textId="77777777" w:rsidR="00993494" w:rsidRPr="00275995" w:rsidRDefault="00993494" w:rsidP="00993494">
      <w:pPr>
        <w:pStyle w:val="Odsekzoznamu"/>
        <w:numPr>
          <w:ilvl w:val="0"/>
          <w:numId w:val="2"/>
        </w:numPr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>identifikovať vhodný postup verejného obstarávania v nadväznosti k predmetu zákazky</w:t>
      </w:r>
    </w:p>
    <w:p w14:paraId="6AED9A3E" w14:textId="77777777" w:rsidR="00993494" w:rsidRPr="00275995" w:rsidRDefault="00993494" w:rsidP="00993494">
      <w:pPr>
        <w:pStyle w:val="Odsekzoznamu"/>
        <w:jc w:val="both"/>
        <w:rPr>
          <w:rFonts w:ascii="Arial Narrow" w:hAnsi="Arial Narrow"/>
          <w:sz w:val="22"/>
          <w:szCs w:val="22"/>
        </w:rPr>
      </w:pPr>
    </w:p>
    <w:p w14:paraId="7C91CC0E" w14:textId="025F3E8E" w:rsidR="00077786" w:rsidRPr="00275995" w:rsidRDefault="00B546DB" w:rsidP="00CA4AA9">
      <w:pPr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 xml:space="preserve">Verejný obstarávateľ </w:t>
      </w:r>
      <w:r w:rsidR="00A37BAD" w:rsidRPr="00275995">
        <w:rPr>
          <w:rFonts w:ascii="Arial Narrow" w:hAnsi="Arial Narrow"/>
          <w:sz w:val="22"/>
          <w:szCs w:val="22"/>
        </w:rPr>
        <w:t xml:space="preserve">v dokumente „Príloha č. 2 Návrh opisu predmetu zákazky pre PTK“ predkladá základný opis predmetu zákazky, ktorého účelom je poskytnúť hospodárskym subjektom zvažujúcim účasť na PTK základné informácie </w:t>
      </w:r>
      <w:r w:rsidR="00275995" w:rsidRPr="00275995">
        <w:rPr>
          <w:rFonts w:ascii="Arial Narrow" w:hAnsi="Arial Narrow"/>
          <w:sz w:val="22"/>
          <w:szCs w:val="22"/>
        </w:rPr>
        <w:t xml:space="preserve">o predmete zákazky a </w:t>
      </w:r>
      <w:r w:rsidR="00A37BAD" w:rsidRPr="00275995">
        <w:rPr>
          <w:rFonts w:ascii="Arial Narrow" w:hAnsi="Arial Narrow"/>
          <w:sz w:val="22"/>
          <w:szCs w:val="22"/>
        </w:rPr>
        <w:t>o potrebách verejného obstarávateľa na nasledujúce obdobie.</w:t>
      </w:r>
    </w:p>
    <w:p w14:paraId="50262EAC" w14:textId="63D94F5B" w:rsidR="00077786" w:rsidRPr="00275995" w:rsidRDefault="00077786" w:rsidP="00CA4AA9">
      <w:pPr>
        <w:jc w:val="both"/>
        <w:rPr>
          <w:rFonts w:ascii="Arial Narrow" w:hAnsi="Arial Narrow"/>
          <w:sz w:val="22"/>
          <w:szCs w:val="22"/>
        </w:rPr>
      </w:pPr>
    </w:p>
    <w:p w14:paraId="0213D039" w14:textId="77777777" w:rsidR="001C7FDF" w:rsidRPr="00275995" w:rsidRDefault="001C7FDF" w:rsidP="00CA4AA9">
      <w:pPr>
        <w:jc w:val="both"/>
        <w:rPr>
          <w:rFonts w:ascii="Arial Narrow" w:hAnsi="Arial Narrow"/>
          <w:b/>
          <w:sz w:val="22"/>
          <w:szCs w:val="22"/>
          <w:u w:val="single"/>
        </w:rPr>
      </w:pPr>
      <w:r w:rsidRPr="00275995">
        <w:rPr>
          <w:rFonts w:ascii="Arial Narrow" w:hAnsi="Arial Narrow"/>
          <w:b/>
          <w:sz w:val="22"/>
          <w:szCs w:val="22"/>
          <w:u w:val="single"/>
        </w:rPr>
        <w:t>Otázky, na ktoré by verejný obstarávateľ chcel získať odpovede</w:t>
      </w:r>
    </w:p>
    <w:p w14:paraId="4D27BDA0" w14:textId="77777777" w:rsidR="001C7FDF" w:rsidRPr="00275995" w:rsidRDefault="001C7FDF" w:rsidP="00CA4AA9">
      <w:pPr>
        <w:jc w:val="both"/>
        <w:rPr>
          <w:rFonts w:ascii="Arial Narrow" w:hAnsi="Arial Narrow"/>
          <w:sz w:val="22"/>
          <w:szCs w:val="22"/>
        </w:rPr>
      </w:pPr>
    </w:p>
    <w:p w14:paraId="15511446" w14:textId="3410159B" w:rsidR="00275995" w:rsidRPr="00275995" w:rsidRDefault="00275995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 xml:space="preserve">Považuje účastník PTK dokument (Príloha č.2 – Návrh opisu predmetu zákazky), ktorý poskytol verejný obstarávateľ, za dostatočný, určitý a zrozumiteľný z pohľadu jednoznačného definovania predmetu zákazky, požiadaviek na predmet zákazky a zabezpečenia čestnej hospodárskej súťaže, ktorý bude umožňovať predloženie kvalifikovanej ponuky? </w:t>
      </w:r>
    </w:p>
    <w:p w14:paraId="1BDB5D09" w14:textId="77777777" w:rsidR="00275995" w:rsidRPr="00275995" w:rsidRDefault="00275995" w:rsidP="00275995">
      <w:pPr>
        <w:pStyle w:val="Odsekzoznamu"/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</w:p>
    <w:p w14:paraId="62838DEE" w14:textId="2FB27948" w:rsidR="00275995" w:rsidRPr="00275995" w:rsidRDefault="00275995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 xml:space="preserve">Ak nie, prosím, uveďte dôvody a návrhy na doplnenie opisu predmetu zákazky, resp. identifikovanie prekážok, pre ktoré na základe poskytnutého opisu nie je možné predložiť kvalifikovanú ponuku. </w:t>
      </w:r>
    </w:p>
    <w:p w14:paraId="67C2C7B0" w14:textId="77777777" w:rsidR="00275995" w:rsidRPr="00275995" w:rsidRDefault="00275995" w:rsidP="00275995">
      <w:pPr>
        <w:pStyle w:val="Odsekzoznamu"/>
        <w:rPr>
          <w:rFonts w:ascii="Arial Narrow" w:hAnsi="Arial Narrow"/>
          <w:sz w:val="22"/>
          <w:szCs w:val="22"/>
        </w:rPr>
      </w:pPr>
    </w:p>
    <w:p w14:paraId="6BE8CEC2" w14:textId="1D2BDAB8" w:rsidR="00275995" w:rsidRPr="00275995" w:rsidRDefault="00275995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>Aké iné informácie/dokumenty nad rámec poskytnutých dokumentov potrebuje hospodársky subjekt vedieť a poznať pre riadne ocenenie predmetu zákazky</w:t>
      </w:r>
      <w:r w:rsidR="009D1A72">
        <w:rPr>
          <w:rFonts w:ascii="Arial Narrow" w:hAnsi="Arial Narrow"/>
          <w:sz w:val="22"/>
          <w:szCs w:val="22"/>
        </w:rPr>
        <w:t xml:space="preserve"> okrem súťažných podkladov, podmienok účasti, kritéria na vyhodnotenie ponúk a návrh zmluvných podmienok, ktoré budú súčasťou súťažných podkladov)</w:t>
      </w:r>
      <w:r w:rsidRPr="00275995">
        <w:rPr>
          <w:rFonts w:ascii="Arial Narrow" w:hAnsi="Arial Narrow"/>
          <w:sz w:val="22"/>
          <w:szCs w:val="22"/>
        </w:rPr>
        <w:t xml:space="preserve">? </w:t>
      </w:r>
    </w:p>
    <w:p w14:paraId="184DA248" w14:textId="77777777" w:rsidR="00275995" w:rsidRPr="00275995" w:rsidRDefault="00275995" w:rsidP="00275995">
      <w:pPr>
        <w:pStyle w:val="Odsekzoznamu"/>
        <w:rPr>
          <w:rFonts w:ascii="Arial Narrow" w:hAnsi="Arial Narrow"/>
          <w:sz w:val="22"/>
          <w:szCs w:val="22"/>
        </w:rPr>
      </w:pPr>
    </w:p>
    <w:p w14:paraId="7EDC67ED" w14:textId="6258EB18" w:rsidR="00275995" w:rsidRPr="009D1A72" w:rsidRDefault="00275995" w:rsidP="00DE0B06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9D1A72">
        <w:rPr>
          <w:rFonts w:ascii="Arial Narrow" w:hAnsi="Arial Narrow"/>
          <w:sz w:val="22"/>
          <w:szCs w:val="22"/>
        </w:rPr>
        <w:t xml:space="preserve">Identifikovali ste nejakú časť alebo informáciu v podkladoch, ktorá by Vám bezdôvodne bránila v účasti alebo túto účasť neprimerane sťažila? Ak áno, uveďte ktorá časť to je a ako ju navrhujete upraviť. </w:t>
      </w:r>
    </w:p>
    <w:p w14:paraId="09557951" w14:textId="77777777" w:rsidR="00275995" w:rsidRPr="00275995" w:rsidRDefault="00275995" w:rsidP="00275995">
      <w:pPr>
        <w:pStyle w:val="Odsekzoznamu"/>
        <w:rPr>
          <w:rFonts w:ascii="Arial Narrow" w:hAnsi="Arial Narrow"/>
          <w:sz w:val="22"/>
          <w:szCs w:val="22"/>
        </w:rPr>
      </w:pPr>
    </w:p>
    <w:p w14:paraId="688BF538" w14:textId="24FAB057" w:rsidR="00275995" w:rsidRPr="00275995" w:rsidRDefault="00275995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 xml:space="preserve">Z hľadiska realizácie predmetu zákazky, ktorú časť plnenia predmetu zákazky považuje účastník PTK za najrizikovejšiu vo vzťahu k rozsahu a kvalite požadovaných služieb a zadefinovaným požiadavkám. Ak účastník PTK identifikuje takéto riziko, pomenuje a popíše riziko, určí jeho mieru a navrhne opatrenia na elimináciu vo vzťahu k pripravovanej zákazke. </w:t>
      </w:r>
    </w:p>
    <w:p w14:paraId="404BB0FA" w14:textId="77777777" w:rsidR="00275995" w:rsidRPr="00275995" w:rsidRDefault="00275995" w:rsidP="00275995">
      <w:pPr>
        <w:pStyle w:val="Odsekzoznamu"/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</w:p>
    <w:p w14:paraId="5C4B4494" w14:textId="221836D2" w:rsidR="00275995" w:rsidRPr="00275995" w:rsidRDefault="00275995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 xml:space="preserve">Sú podľa názoru účastníka PTK v dostatočnej miere a rozsahu identifikované </w:t>
      </w:r>
      <w:r w:rsidR="0041652E">
        <w:rPr>
          <w:rFonts w:ascii="Arial Narrow" w:hAnsi="Arial Narrow"/>
          <w:sz w:val="22"/>
          <w:szCs w:val="22"/>
        </w:rPr>
        <w:t xml:space="preserve">požiadavky na predmet zákazky </w:t>
      </w:r>
      <w:r w:rsidRPr="00275995">
        <w:rPr>
          <w:rFonts w:ascii="Arial Narrow" w:hAnsi="Arial Narrow"/>
          <w:sz w:val="22"/>
          <w:szCs w:val="22"/>
        </w:rPr>
        <w:t xml:space="preserve">v rámci prílohy č. 2 Návrh opisu predmetu zákazky pre takýto typ zákazky? </w:t>
      </w:r>
    </w:p>
    <w:p w14:paraId="5D30CEF9" w14:textId="77777777" w:rsidR="00275995" w:rsidRPr="00275995" w:rsidRDefault="00275995" w:rsidP="00275995">
      <w:pPr>
        <w:pStyle w:val="Odsekzoznamu"/>
        <w:rPr>
          <w:rFonts w:ascii="Arial Narrow" w:hAnsi="Arial Narrow"/>
          <w:sz w:val="22"/>
          <w:szCs w:val="22"/>
        </w:rPr>
      </w:pPr>
      <w:bookmarkStart w:id="0" w:name="_GoBack"/>
      <w:bookmarkEnd w:id="0"/>
    </w:p>
    <w:p w14:paraId="06AEA983" w14:textId="77777777" w:rsidR="00275995" w:rsidRPr="00275995" w:rsidRDefault="00275995" w:rsidP="00275995">
      <w:pPr>
        <w:pStyle w:val="Odsekzoznamu"/>
        <w:rPr>
          <w:rFonts w:ascii="Arial Narrow" w:hAnsi="Arial Narrow"/>
          <w:sz w:val="22"/>
          <w:szCs w:val="22"/>
        </w:rPr>
      </w:pPr>
    </w:p>
    <w:p w14:paraId="6D6DA3E7" w14:textId="02077948" w:rsidR="00275995" w:rsidRDefault="00275995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 xml:space="preserve">Bude účastník PTK plniť (poskytnúť) predmet zákazky sám, alebo predpokladá využitie subdodávateľov, resp. by vytvoril skupinu dodávateľov? </w:t>
      </w:r>
      <w:r w:rsidR="0041652E">
        <w:rPr>
          <w:rFonts w:ascii="Arial Narrow" w:hAnsi="Arial Narrow"/>
          <w:sz w:val="22"/>
          <w:szCs w:val="22"/>
        </w:rPr>
        <w:t>Ak áno, v akom rozsahu, re</w:t>
      </w:r>
      <w:r w:rsidR="00471602">
        <w:rPr>
          <w:rFonts w:ascii="Arial Narrow" w:hAnsi="Arial Narrow"/>
          <w:sz w:val="22"/>
          <w:szCs w:val="22"/>
        </w:rPr>
        <w:t>sp. p</w:t>
      </w:r>
      <w:r w:rsidR="0041652E">
        <w:rPr>
          <w:rFonts w:ascii="Arial Narrow" w:hAnsi="Arial Narrow"/>
          <w:sz w:val="22"/>
          <w:szCs w:val="22"/>
        </w:rPr>
        <w:t>re ktoré časti predmetu zákazky?</w:t>
      </w:r>
    </w:p>
    <w:p w14:paraId="13F10047" w14:textId="77777777" w:rsidR="00275995" w:rsidRPr="00275995" w:rsidRDefault="00275995" w:rsidP="00275995">
      <w:pPr>
        <w:pStyle w:val="Odsekzoznamu"/>
        <w:rPr>
          <w:rFonts w:ascii="Arial Narrow" w:hAnsi="Arial Narrow"/>
          <w:sz w:val="22"/>
          <w:szCs w:val="22"/>
        </w:rPr>
      </w:pPr>
    </w:p>
    <w:p w14:paraId="2235BE1F" w14:textId="1EA46695" w:rsidR="00275995" w:rsidRPr="00275995" w:rsidRDefault="00275995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 xml:space="preserve">Odporučil by účastník PTK rozdelenie predmetu zákazky na viaceré časti podľa § 28 zákona o verejnom obstarávaní? </w:t>
      </w:r>
    </w:p>
    <w:p w14:paraId="2400312E" w14:textId="77777777" w:rsidR="00275995" w:rsidRPr="00275995" w:rsidRDefault="00275995" w:rsidP="00275995">
      <w:pPr>
        <w:pStyle w:val="Odsekzoznamu"/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</w:p>
    <w:p w14:paraId="02CB5FA4" w14:textId="322112AD" w:rsidR="00275995" w:rsidRPr="00275995" w:rsidRDefault="00275995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>Verejný obstarávateľ zvažuje uplatnenie podmien</w:t>
      </w:r>
      <w:r w:rsidR="009F3F35">
        <w:rPr>
          <w:rFonts w:ascii="Arial Narrow" w:hAnsi="Arial Narrow"/>
          <w:sz w:val="22"/>
          <w:szCs w:val="22"/>
        </w:rPr>
        <w:t>ok</w:t>
      </w:r>
      <w:r w:rsidRPr="00275995">
        <w:rPr>
          <w:rFonts w:ascii="Arial Narrow" w:hAnsi="Arial Narrow"/>
          <w:sz w:val="22"/>
          <w:szCs w:val="22"/>
        </w:rPr>
        <w:t xml:space="preserve"> účasti podľa § 34 ods. 1 písm. a)</w:t>
      </w:r>
      <w:r w:rsidR="009F3F35">
        <w:rPr>
          <w:rFonts w:ascii="Arial Narrow" w:hAnsi="Arial Narrow"/>
          <w:sz w:val="22"/>
          <w:szCs w:val="22"/>
        </w:rPr>
        <w:t xml:space="preserve"> </w:t>
      </w:r>
      <w:r w:rsidR="00471602">
        <w:rPr>
          <w:rFonts w:ascii="Arial Narrow" w:hAnsi="Arial Narrow"/>
          <w:sz w:val="22"/>
          <w:szCs w:val="22"/>
        </w:rPr>
        <w:t xml:space="preserve">(referencie) </w:t>
      </w:r>
      <w:r w:rsidR="009F3F35">
        <w:rPr>
          <w:rFonts w:ascii="Arial Narrow" w:hAnsi="Arial Narrow"/>
          <w:sz w:val="22"/>
          <w:szCs w:val="22"/>
        </w:rPr>
        <w:t>a </w:t>
      </w:r>
      <w:r w:rsidR="00471602">
        <w:rPr>
          <w:rFonts w:ascii="Arial Narrow" w:hAnsi="Arial Narrow"/>
          <w:sz w:val="22"/>
          <w:szCs w:val="22"/>
        </w:rPr>
        <w:t>g</w:t>
      </w:r>
      <w:r w:rsidR="009F3F35">
        <w:rPr>
          <w:rFonts w:ascii="Arial Narrow" w:hAnsi="Arial Narrow"/>
          <w:sz w:val="22"/>
          <w:szCs w:val="22"/>
        </w:rPr>
        <w:t>)</w:t>
      </w:r>
      <w:r w:rsidRPr="00275995">
        <w:rPr>
          <w:rFonts w:ascii="Arial Narrow" w:hAnsi="Arial Narrow"/>
          <w:sz w:val="22"/>
          <w:szCs w:val="22"/>
        </w:rPr>
        <w:t xml:space="preserve"> </w:t>
      </w:r>
      <w:r w:rsidR="00471602">
        <w:rPr>
          <w:rFonts w:ascii="Arial Narrow" w:hAnsi="Arial Narrow"/>
          <w:sz w:val="22"/>
          <w:szCs w:val="22"/>
        </w:rPr>
        <w:t xml:space="preserve">(požiadavky na expertov) </w:t>
      </w:r>
      <w:r w:rsidRPr="00275995">
        <w:rPr>
          <w:rFonts w:ascii="Arial Narrow" w:hAnsi="Arial Narrow"/>
          <w:sz w:val="22"/>
          <w:szCs w:val="22"/>
        </w:rPr>
        <w:t xml:space="preserve">zákona o verejnom obstarávaní. Navrhuje účastník PTK ich rozšírenie? </w:t>
      </w:r>
      <w:r w:rsidR="009F3F35">
        <w:rPr>
          <w:rFonts w:ascii="Arial Narrow" w:hAnsi="Arial Narrow"/>
          <w:sz w:val="22"/>
          <w:szCs w:val="22"/>
        </w:rPr>
        <w:t xml:space="preserve">Aké </w:t>
      </w:r>
      <w:r w:rsidR="000F130D">
        <w:rPr>
          <w:rFonts w:ascii="Arial Narrow" w:hAnsi="Arial Narrow"/>
          <w:sz w:val="22"/>
          <w:szCs w:val="22"/>
        </w:rPr>
        <w:t xml:space="preserve">konkrétne </w:t>
      </w:r>
      <w:r w:rsidR="009F3F35">
        <w:rPr>
          <w:rFonts w:ascii="Arial Narrow" w:hAnsi="Arial Narrow"/>
          <w:sz w:val="22"/>
          <w:szCs w:val="22"/>
        </w:rPr>
        <w:t xml:space="preserve">podmienky </w:t>
      </w:r>
      <w:r w:rsidR="000F130D">
        <w:rPr>
          <w:rFonts w:ascii="Arial Narrow" w:hAnsi="Arial Narrow"/>
          <w:sz w:val="22"/>
          <w:szCs w:val="22"/>
        </w:rPr>
        <w:t xml:space="preserve">účasti </w:t>
      </w:r>
      <w:r w:rsidR="009F3F35">
        <w:rPr>
          <w:rFonts w:ascii="Arial Narrow" w:hAnsi="Arial Narrow"/>
          <w:sz w:val="22"/>
          <w:szCs w:val="22"/>
        </w:rPr>
        <w:t>by účastník PTK považoval za diskriminujúce?</w:t>
      </w:r>
    </w:p>
    <w:p w14:paraId="2A7FE5B7" w14:textId="77777777" w:rsidR="00275995" w:rsidRPr="00275995" w:rsidRDefault="00275995" w:rsidP="00275995">
      <w:pPr>
        <w:pStyle w:val="Odsekzoznamu"/>
        <w:rPr>
          <w:rFonts w:ascii="Arial Narrow" w:hAnsi="Arial Narrow"/>
          <w:sz w:val="22"/>
          <w:szCs w:val="22"/>
        </w:rPr>
      </w:pPr>
    </w:p>
    <w:p w14:paraId="5EE98147" w14:textId="77777777" w:rsidR="00275995" w:rsidRPr="00275995" w:rsidRDefault="00275995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 xml:space="preserve">V prípade, ak by verejný obstarávateľ uvažoval o aplikovaní iného kritéria na vyhodnotenie ponúk ako je najnižšia </w:t>
      </w:r>
      <w:r w:rsidRPr="00275995">
        <w:rPr>
          <w:rFonts w:ascii="Arial Narrow" w:hAnsi="Arial Narrow"/>
          <w:sz w:val="22"/>
          <w:szCs w:val="22"/>
        </w:rPr>
        <w:lastRenderedPageBreak/>
        <w:t>cena, aké iné kritérium odlišné od ceny považuje účastník PTK za vhodné / primerané?</w:t>
      </w:r>
    </w:p>
    <w:p w14:paraId="6C9C0C4E" w14:textId="77777777" w:rsidR="00275995" w:rsidRPr="00275995" w:rsidRDefault="00275995" w:rsidP="00275995">
      <w:pPr>
        <w:pStyle w:val="Odsekzoznamu"/>
        <w:rPr>
          <w:rFonts w:ascii="Arial Narrow" w:hAnsi="Arial Narrow"/>
          <w:sz w:val="22"/>
          <w:szCs w:val="22"/>
        </w:rPr>
      </w:pPr>
    </w:p>
    <w:p w14:paraId="0AD150BB" w14:textId="6686DD6D" w:rsidR="00560D99" w:rsidRPr="00275995" w:rsidRDefault="00560D99" w:rsidP="00275995">
      <w:pPr>
        <w:pStyle w:val="Odsekzoznamu"/>
        <w:numPr>
          <w:ilvl w:val="0"/>
          <w:numId w:val="1"/>
        </w:numPr>
        <w:tabs>
          <w:tab w:val="left" w:pos="3469"/>
        </w:tabs>
        <w:jc w:val="both"/>
        <w:rPr>
          <w:rFonts w:ascii="Arial Narrow" w:hAnsi="Arial Narrow"/>
          <w:sz w:val="22"/>
          <w:szCs w:val="22"/>
        </w:rPr>
      </w:pPr>
      <w:r w:rsidRPr="00275995">
        <w:rPr>
          <w:rFonts w:ascii="Arial Narrow" w:hAnsi="Arial Narrow"/>
          <w:sz w:val="22"/>
          <w:szCs w:val="22"/>
        </w:rPr>
        <w:t>Aká súčinnosť</w:t>
      </w:r>
      <w:r w:rsidR="00B32AB2" w:rsidRPr="00275995">
        <w:rPr>
          <w:rFonts w:ascii="Arial Narrow" w:hAnsi="Arial Narrow"/>
          <w:sz w:val="22"/>
          <w:szCs w:val="22"/>
        </w:rPr>
        <w:t xml:space="preserve"> </w:t>
      </w:r>
      <w:r w:rsidRPr="00275995">
        <w:rPr>
          <w:rFonts w:ascii="Arial Narrow" w:hAnsi="Arial Narrow"/>
          <w:sz w:val="22"/>
          <w:szCs w:val="22"/>
        </w:rPr>
        <w:t>by sa vyžadovala pri poskytovaní predmetu zákazky</w:t>
      </w:r>
      <w:r w:rsidR="000044A3" w:rsidRPr="00275995">
        <w:rPr>
          <w:rFonts w:ascii="Arial Narrow" w:hAnsi="Arial Narrow"/>
          <w:sz w:val="22"/>
          <w:szCs w:val="22"/>
        </w:rPr>
        <w:t xml:space="preserve"> zo strany verejného obstarávateľa</w:t>
      </w:r>
      <w:r w:rsidR="00FA690C" w:rsidRPr="00275995">
        <w:rPr>
          <w:rFonts w:ascii="Arial Narrow" w:hAnsi="Arial Narrow"/>
          <w:sz w:val="22"/>
          <w:szCs w:val="22"/>
        </w:rPr>
        <w:t>?</w:t>
      </w:r>
    </w:p>
    <w:p w14:paraId="1B12D7E0" w14:textId="77777777" w:rsidR="00823E66" w:rsidRPr="00275995" w:rsidRDefault="00823E66" w:rsidP="00823E66">
      <w:pPr>
        <w:pStyle w:val="Odsekzoznamu"/>
        <w:rPr>
          <w:rFonts w:ascii="Arial Narrow" w:hAnsi="Arial Narrow"/>
          <w:sz w:val="22"/>
          <w:szCs w:val="22"/>
        </w:rPr>
      </w:pPr>
    </w:p>
    <w:p w14:paraId="1C38EDCE" w14:textId="77777777" w:rsidR="00EA485E" w:rsidRPr="00275995" w:rsidRDefault="00EA485E" w:rsidP="00EA485E">
      <w:pPr>
        <w:pStyle w:val="Odsekzoznamu"/>
        <w:rPr>
          <w:rFonts w:ascii="Arial Narrow" w:hAnsi="Arial Narrow"/>
          <w:sz w:val="22"/>
          <w:szCs w:val="22"/>
        </w:rPr>
      </w:pPr>
    </w:p>
    <w:p w14:paraId="76A4680F" w14:textId="18BD2E3A" w:rsidR="00EA485E" w:rsidRPr="00275995" w:rsidRDefault="00EA485E" w:rsidP="00EA485E">
      <w:pPr>
        <w:rPr>
          <w:rFonts w:ascii="Arial Narrow" w:hAnsi="Arial Narrow"/>
          <w:sz w:val="22"/>
          <w:szCs w:val="22"/>
        </w:rPr>
      </w:pPr>
    </w:p>
    <w:sectPr w:rsidR="00EA485E" w:rsidRPr="00275995" w:rsidSect="00DB5779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5" w:h="16837"/>
      <w:pgMar w:top="696" w:right="990" w:bottom="1440" w:left="851" w:header="708" w:footer="708" w:gutter="0"/>
      <w:cols w:space="60"/>
      <w:noEndnote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958AB" w16cid:durableId="30801654"/>
  <w16cid:commentId w16cid:paraId="33DA0AAC" w16cid:durableId="2BC20F78"/>
  <w16cid:commentId w16cid:paraId="051081E2" w16cid:durableId="3AD87475"/>
  <w16cid:commentId w16cid:paraId="5D617E2C" w16cid:durableId="19314C6D"/>
  <w16cid:commentId w16cid:paraId="42CC9325" w16cid:durableId="720965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203A50" w14:textId="77777777" w:rsidR="008D68DB" w:rsidRDefault="008D68DB">
      <w:r>
        <w:separator/>
      </w:r>
    </w:p>
  </w:endnote>
  <w:endnote w:type="continuationSeparator" w:id="0">
    <w:p w14:paraId="6764A4CC" w14:textId="77777777" w:rsidR="008D68DB" w:rsidRDefault="008D6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 Narrow" w:hAnsi="Arial Narrow"/>
        <w:sz w:val="18"/>
      </w:rPr>
      <w:id w:val="-1769616900"/>
      <w:docPartObj>
        <w:docPartGallery w:val="Page Numbers (Top of Page)"/>
        <w:docPartUnique/>
      </w:docPartObj>
    </w:sdtPr>
    <w:sdtEndPr/>
    <w:sdtContent>
      <w:p w14:paraId="3C99E292" w14:textId="5B6BEA71" w:rsidR="00DB5779" w:rsidRPr="00DB5779" w:rsidRDefault="00DB5779" w:rsidP="00DB5779">
        <w:pPr>
          <w:pStyle w:val="Pta"/>
          <w:jc w:val="right"/>
          <w:rPr>
            <w:rFonts w:ascii="Arial Narrow" w:hAnsi="Arial Narrow"/>
            <w:sz w:val="18"/>
          </w:rPr>
        </w:pPr>
        <w:r w:rsidRPr="00DB5779">
          <w:rPr>
            <w:rFonts w:ascii="Arial Narrow" w:hAnsi="Arial Narrow"/>
            <w:sz w:val="18"/>
          </w:rPr>
          <w:t xml:space="preserve">Strana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PAGE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471602">
          <w:rPr>
            <w:rFonts w:ascii="Arial Narrow" w:hAnsi="Arial Narrow"/>
            <w:bCs/>
            <w:noProof/>
            <w:sz w:val="18"/>
          </w:rPr>
          <w:t>2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  <w:r w:rsidRPr="00DB5779">
          <w:rPr>
            <w:rFonts w:ascii="Arial Narrow" w:hAnsi="Arial Narrow"/>
            <w:sz w:val="18"/>
          </w:rPr>
          <w:t xml:space="preserve"> z </w:t>
        </w:r>
        <w:r w:rsidRPr="00DB5779">
          <w:rPr>
            <w:rFonts w:ascii="Arial Narrow" w:hAnsi="Arial Narrow"/>
            <w:bCs/>
            <w:sz w:val="18"/>
          </w:rPr>
          <w:fldChar w:fldCharType="begin"/>
        </w:r>
        <w:r w:rsidRPr="00DB5779">
          <w:rPr>
            <w:rFonts w:ascii="Arial Narrow" w:hAnsi="Arial Narrow"/>
            <w:bCs/>
            <w:sz w:val="18"/>
          </w:rPr>
          <w:instrText>NUMPAGES</w:instrText>
        </w:r>
        <w:r w:rsidRPr="00DB5779">
          <w:rPr>
            <w:rFonts w:ascii="Arial Narrow" w:hAnsi="Arial Narrow"/>
            <w:bCs/>
            <w:sz w:val="18"/>
          </w:rPr>
          <w:fldChar w:fldCharType="separate"/>
        </w:r>
        <w:r w:rsidR="00471602">
          <w:rPr>
            <w:rFonts w:ascii="Arial Narrow" w:hAnsi="Arial Narrow"/>
            <w:bCs/>
            <w:noProof/>
            <w:sz w:val="18"/>
          </w:rPr>
          <w:t>3</w:t>
        </w:r>
        <w:r w:rsidRPr="00DB5779">
          <w:rPr>
            <w:rFonts w:ascii="Arial Narrow" w:hAnsi="Arial Narrow"/>
            <w:bCs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51B5C3" w14:textId="77777777" w:rsidR="00DB5779" w:rsidRPr="00DB5779" w:rsidRDefault="00DB5779" w:rsidP="00DB5779">
    <w:pPr>
      <w:pStyle w:val="Pta"/>
      <w:jc w:val="right"/>
      <w:rPr>
        <w:rFonts w:ascii="Arial Narrow" w:hAnsi="Arial Narrow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B1AB7" w14:textId="77777777" w:rsidR="008D68DB" w:rsidRDefault="008D68DB">
      <w:r>
        <w:separator/>
      </w:r>
    </w:p>
  </w:footnote>
  <w:footnote w:type="continuationSeparator" w:id="0">
    <w:p w14:paraId="2425FBCC" w14:textId="77777777" w:rsidR="008D68DB" w:rsidRDefault="008D68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F658F" w14:textId="77777777" w:rsidR="00B01920" w:rsidRPr="00B01920" w:rsidRDefault="00D30130" w:rsidP="00B01920">
    <w:pPr>
      <w:pStyle w:val="Nadpis1"/>
      <w:spacing w:before="0" w:after="0"/>
      <w:rPr>
        <w:rFonts w:ascii="Arial Narrow" w:hAnsi="Arial Narrow" w:cs="Arial"/>
        <w:b w:val="0"/>
        <w:w w:val="95"/>
        <w:sz w:val="20"/>
      </w:rPr>
    </w:pPr>
    <w:r>
      <w:rPr>
        <w:rFonts w:ascii="Arial Narrow" w:hAnsi="Arial Narrow"/>
        <w:b w:val="0"/>
        <w:sz w:val="20"/>
      </w:rPr>
      <w:tab/>
    </w:r>
  </w:p>
  <w:p w14:paraId="4CE7F80A" w14:textId="77777777" w:rsidR="00B01920" w:rsidRPr="00B01920" w:rsidRDefault="00B01920">
    <w:pPr>
      <w:pStyle w:val="Hlavika"/>
      <w:rPr>
        <w:rFonts w:ascii="Arial Narrow" w:hAnsi="Arial Narrow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A27CA" w14:textId="17B12CA4" w:rsidR="007A0E7C" w:rsidRPr="00E53F7B" w:rsidRDefault="007A0E7C" w:rsidP="007A0E7C">
    <w:pPr>
      <w:pStyle w:val="Nadpis1"/>
      <w:spacing w:before="0" w:after="0"/>
      <w:rPr>
        <w:rFonts w:ascii="Arial Narrow" w:hAnsi="Arial Narrow" w:cs="Arial"/>
        <w:b w:val="0"/>
        <w:sz w:val="20"/>
      </w:rPr>
    </w:pPr>
    <w:r w:rsidRPr="00E53F7B">
      <w:rPr>
        <w:rFonts w:ascii="Arial Narrow" w:hAnsi="Arial Narrow"/>
        <w:b w:val="0"/>
        <w:sz w:val="20"/>
      </w:rPr>
      <w:tab/>
    </w:r>
    <w:r w:rsidR="00073135">
      <w:rPr>
        <w:rFonts w:ascii="Arial Narrow" w:hAnsi="Arial Narrow"/>
        <w:b w:val="0"/>
        <w:sz w:val="20"/>
      </w:rPr>
      <w:t>O</w:t>
    </w:r>
    <w:r w:rsidRPr="00E53F7B">
      <w:rPr>
        <w:rFonts w:ascii="Arial Narrow" w:hAnsi="Arial Narrow"/>
        <w:b w:val="0"/>
        <w:sz w:val="20"/>
      </w:rPr>
      <w:t xml:space="preserve">známenia </w:t>
    </w:r>
    <w:r w:rsidRPr="00E53F7B">
      <w:rPr>
        <w:rFonts w:ascii="Arial Narrow" w:hAnsi="Arial Narrow" w:cs="Arial"/>
        <w:b w:val="0"/>
        <w:sz w:val="20"/>
      </w:rPr>
      <w:t>o začatí prípravných trhových konzultácií</w:t>
    </w:r>
  </w:p>
  <w:p w14:paraId="68656CFD" w14:textId="77777777" w:rsidR="007A0E7C" w:rsidRDefault="007A0E7C" w:rsidP="007A0E7C">
    <w:pPr>
      <w:pStyle w:val="Hlavika"/>
      <w:tabs>
        <w:tab w:val="clear" w:pos="453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D55C3"/>
    <w:multiLevelType w:val="hybridMultilevel"/>
    <w:tmpl w:val="FF0C1FAE"/>
    <w:lvl w:ilvl="0" w:tplc="52D2B7C8"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77EA3"/>
    <w:multiLevelType w:val="hybridMultilevel"/>
    <w:tmpl w:val="0F883A8A"/>
    <w:lvl w:ilvl="0" w:tplc="087006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52286F"/>
    <w:multiLevelType w:val="hybridMultilevel"/>
    <w:tmpl w:val="7138DD46"/>
    <w:lvl w:ilvl="0" w:tplc="5AEC8E2A">
      <w:start w:val="1"/>
      <w:numFmt w:val="upperRoman"/>
      <w:lvlText w:val="%1."/>
      <w:lvlJc w:val="left"/>
      <w:pPr>
        <w:ind w:left="1517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77" w:hanging="360"/>
      </w:pPr>
    </w:lvl>
    <w:lvl w:ilvl="2" w:tplc="041B001B" w:tentative="1">
      <w:start w:val="1"/>
      <w:numFmt w:val="lowerRoman"/>
      <w:lvlText w:val="%3."/>
      <w:lvlJc w:val="right"/>
      <w:pPr>
        <w:ind w:left="2597" w:hanging="180"/>
      </w:pPr>
    </w:lvl>
    <w:lvl w:ilvl="3" w:tplc="041B000F" w:tentative="1">
      <w:start w:val="1"/>
      <w:numFmt w:val="decimal"/>
      <w:lvlText w:val="%4."/>
      <w:lvlJc w:val="left"/>
      <w:pPr>
        <w:ind w:left="3317" w:hanging="360"/>
      </w:pPr>
    </w:lvl>
    <w:lvl w:ilvl="4" w:tplc="041B0019" w:tentative="1">
      <w:start w:val="1"/>
      <w:numFmt w:val="lowerLetter"/>
      <w:lvlText w:val="%5."/>
      <w:lvlJc w:val="left"/>
      <w:pPr>
        <w:ind w:left="4037" w:hanging="360"/>
      </w:pPr>
    </w:lvl>
    <w:lvl w:ilvl="5" w:tplc="041B001B" w:tentative="1">
      <w:start w:val="1"/>
      <w:numFmt w:val="lowerRoman"/>
      <w:lvlText w:val="%6."/>
      <w:lvlJc w:val="right"/>
      <w:pPr>
        <w:ind w:left="4757" w:hanging="180"/>
      </w:pPr>
    </w:lvl>
    <w:lvl w:ilvl="6" w:tplc="041B000F" w:tentative="1">
      <w:start w:val="1"/>
      <w:numFmt w:val="decimal"/>
      <w:lvlText w:val="%7."/>
      <w:lvlJc w:val="left"/>
      <w:pPr>
        <w:ind w:left="5477" w:hanging="360"/>
      </w:pPr>
    </w:lvl>
    <w:lvl w:ilvl="7" w:tplc="041B0019" w:tentative="1">
      <w:start w:val="1"/>
      <w:numFmt w:val="lowerLetter"/>
      <w:lvlText w:val="%8."/>
      <w:lvlJc w:val="left"/>
      <w:pPr>
        <w:ind w:left="6197" w:hanging="360"/>
      </w:pPr>
    </w:lvl>
    <w:lvl w:ilvl="8" w:tplc="041B001B" w:tentative="1">
      <w:start w:val="1"/>
      <w:numFmt w:val="lowerRoman"/>
      <w:lvlText w:val="%9."/>
      <w:lvlJc w:val="right"/>
      <w:pPr>
        <w:ind w:left="6917" w:hanging="180"/>
      </w:pPr>
    </w:lvl>
  </w:abstractNum>
  <w:abstractNum w:abstractNumId="3" w15:restartNumberingAfterBreak="0">
    <w:nsid w:val="7D335381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TIDAnMzCyNjCyUdpeDU4uLM/DyQAvNaAAi82N0sAAAA"/>
  </w:docVars>
  <w:rsids>
    <w:rsidRoot w:val="00580923"/>
    <w:rsid w:val="000044A3"/>
    <w:rsid w:val="00014E88"/>
    <w:rsid w:val="000542E5"/>
    <w:rsid w:val="00070732"/>
    <w:rsid w:val="00073135"/>
    <w:rsid w:val="00077786"/>
    <w:rsid w:val="000904F7"/>
    <w:rsid w:val="000A6E71"/>
    <w:rsid w:val="000B1826"/>
    <w:rsid w:val="000D2063"/>
    <w:rsid w:val="000D237D"/>
    <w:rsid w:val="000F130D"/>
    <w:rsid w:val="001226D5"/>
    <w:rsid w:val="0016651C"/>
    <w:rsid w:val="0017191A"/>
    <w:rsid w:val="001C7FDF"/>
    <w:rsid w:val="001D0190"/>
    <w:rsid w:val="001D723C"/>
    <w:rsid w:val="002072A3"/>
    <w:rsid w:val="0023360A"/>
    <w:rsid w:val="00234570"/>
    <w:rsid w:val="00240A5D"/>
    <w:rsid w:val="00275995"/>
    <w:rsid w:val="002871AE"/>
    <w:rsid w:val="00287552"/>
    <w:rsid w:val="002B41D1"/>
    <w:rsid w:val="0031313E"/>
    <w:rsid w:val="00353444"/>
    <w:rsid w:val="00361F19"/>
    <w:rsid w:val="00381927"/>
    <w:rsid w:val="00383AA0"/>
    <w:rsid w:val="003A3467"/>
    <w:rsid w:val="003C1797"/>
    <w:rsid w:val="0041652E"/>
    <w:rsid w:val="00443A71"/>
    <w:rsid w:val="00452364"/>
    <w:rsid w:val="00455A25"/>
    <w:rsid w:val="00457A55"/>
    <w:rsid w:val="00471602"/>
    <w:rsid w:val="004A4AF5"/>
    <w:rsid w:val="004A6E08"/>
    <w:rsid w:val="004B2268"/>
    <w:rsid w:val="004B39BC"/>
    <w:rsid w:val="004C0C2C"/>
    <w:rsid w:val="004E0164"/>
    <w:rsid w:val="004F1D79"/>
    <w:rsid w:val="00534729"/>
    <w:rsid w:val="005479BC"/>
    <w:rsid w:val="00560D99"/>
    <w:rsid w:val="0056454A"/>
    <w:rsid w:val="005755DE"/>
    <w:rsid w:val="00580923"/>
    <w:rsid w:val="00581638"/>
    <w:rsid w:val="00595A24"/>
    <w:rsid w:val="005B530D"/>
    <w:rsid w:val="00600C38"/>
    <w:rsid w:val="00635C0B"/>
    <w:rsid w:val="00676221"/>
    <w:rsid w:val="00680749"/>
    <w:rsid w:val="006918F2"/>
    <w:rsid w:val="006952EB"/>
    <w:rsid w:val="006C1879"/>
    <w:rsid w:val="006D005C"/>
    <w:rsid w:val="006E17E7"/>
    <w:rsid w:val="006F4BF9"/>
    <w:rsid w:val="00701B9D"/>
    <w:rsid w:val="00714EF9"/>
    <w:rsid w:val="00747DE8"/>
    <w:rsid w:val="0075695B"/>
    <w:rsid w:val="0078043C"/>
    <w:rsid w:val="007A0E7C"/>
    <w:rsid w:val="007A5C5E"/>
    <w:rsid w:val="007B7194"/>
    <w:rsid w:val="007D145B"/>
    <w:rsid w:val="007D4A87"/>
    <w:rsid w:val="007E0DC4"/>
    <w:rsid w:val="00811BAC"/>
    <w:rsid w:val="00813E0A"/>
    <w:rsid w:val="00823E66"/>
    <w:rsid w:val="008450C9"/>
    <w:rsid w:val="008D68DB"/>
    <w:rsid w:val="008F2204"/>
    <w:rsid w:val="00920665"/>
    <w:rsid w:val="00927EE1"/>
    <w:rsid w:val="0093657F"/>
    <w:rsid w:val="009464C6"/>
    <w:rsid w:val="00966378"/>
    <w:rsid w:val="00993494"/>
    <w:rsid w:val="009B426E"/>
    <w:rsid w:val="009D1A72"/>
    <w:rsid w:val="009D4746"/>
    <w:rsid w:val="009E52F3"/>
    <w:rsid w:val="009F3F35"/>
    <w:rsid w:val="00A3650D"/>
    <w:rsid w:val="00A37BAD"/>
    <w:rsid w:val="00A5693F"/>
    <w:rsid w:val="00A76FD8"/>
    <w:rsid w:val="00A94BF6"/>
    <w:rsid w:val="00AD05F8"/>
    <w:rsid w:val="00AD0DD8"/>
    <w:rsid w:val="00AE0442"/>
    <w:rsid w:val="00AE4C94"/>
    <w:rsid w:val="00AF3594"/>
    <w:rsid w:val="00B00FB1"/>
    <w:rsid w:val="00B01920"/>
    <w:rsid w:val="00B11933"/>
    <w:rsid w:val="00B147D6"/>
    <w:rsid w:val="00B264A9"/>
    <w:rsid w:val="00B32AB2"/>
    <w:rsid w:val="00B546DB"/>
    <w:rsid w:val="00B65287"/>
    <w:rsid w:val="00BC0057"/>
    <w:rsid w:val="00BD354A"/>
    <w:rsid w:val="00BD42EC"/>
    <w:rsid w:val="00C16C03"/>
    <w:rsid w:val="00C21D00"/>
    <w:rsid w:val="00C624D8"/>
    <w:rsid w:val="00C85DA2"/>
    <w:rsid w:val="00CA4AA9"/>
    <w:rsid w:val="00CA6AF3"/>
    <w:rsid w:val="00CC1211"/>
    <w:rsid w:val="00CC440B"/>
    <w:rsid w:val="00CD1E1F"/>
    <w:rsid w:val="00CE6CCC"/>
    <w:rsid w:val="00D25D3C"/>
    <w:rsid w:val="00D30130"/>
    <w:rsid w:val="00D31860"/>
    <w:rsid w:val="00D63286"/>
    <w:rsid w:val="00D8384F"/>
    <w:rsid w:val="00DA3238"/>
    <w:rsid w:val="00DB5779"/>
    <w:rsid w:val="00DC0499"/>
    <w:rsid w:val="00DC5C11"/>
    <w:rsid w:val="00DD00F7"/>
    <w:rsid w:val="00DD6B6C"/>
    <w:rsid w:val="00DF725C"/>
    <w:rsid w:val="00E302C7"/>
    <w:rsid w:val="00E53F7B"/>
    <w:rsid w:val="00E65713"/>
    <w:rsid w:val="00E76E36"/>
    <w:rsid w:val="00E81929"/>
    <w:rsid w:val="00E84854"/>
    <w:rsid w:val="00EA1ADB"/>
    <w:rsid w:val="00EA2B1B"/>
    <w:rsid w:val="00EA485E"/>
    <w:rsid w:val="00EE3360"/>
    <w:rsid w:val="00F321E4"/>
    <w:rsid w:val="00F8708C"/>
    <w:rsid w:val="00F8714A"/>
    <w:rsid w:val="00FA690C"/>
    <w:rsid w:val="00FA7579"/>
    <w:rsid w:val="00FD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1EB8C4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Theme="minorHAnsi" w:cs="Times New Roman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hAnsi="Times New Roman"/>
      <w:sz w:val="24"/>
      <w:szCs w:val="24"/>
    </w:rPr>
  </w:style>
  <w:style w:type="paragraph" w:styleId="Nadpis1">
    <w:name w:val="heading 1"/>
    <w:basedOn w:val="Normlny"/>
    <w:next w:val="Normlny"/>
    <w:link w:val="Nadpis1Char"/>
    <w:qFormat/>
    <w:rsid w:val="00B01920"/>
    <w:pPr>
      <w:keepNext/>
      <w:widowControl/>
      <w:autoSpaceDE/>
      <w:autoSpaceDN/>
      <w:adjustRightInd/>
      <w:spacing w:before="240" w:after="60"/>
      <w:outlineLvl w:val="0"/>
    </w:pPr>
    <w:rPr>
      <w:rFonts w:ascii="Arial" w:eastAsia="Times New Roman" w:hAnsi="Arial"/>
      <w:b/>
      <w:kern w:val="28"/>
      <w:sz w:val="28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Style1">
    <w:name w:val="Style1"/>
    <w:basedOn w:val="Normlny"/>
    <w:uiPriority w:val="99"/>
    <w:pPr>
      <w:spacing w:line="283" w:lineRule="exact"/>
      <w:jc w:val="center"/>
    </w:pPr>
  </w:style>
  <w:style w:type="paragraph" w:customStyle="1" w:styleId="Style2">
    <w:name w:val="Style2"/>
    <w:basedOn w:val="Normlny"/>
    <w:uiPriority w:val="99"/>
    <w:pPr>
      <w:spacing w:line="427" w:lineRule="exact"/>
      <w:jc w:val="center"/>
    </w:pPr>
  </w:style>
  <w:style w:type="paragraph" w:customStyle="1" w:styleId="Style3">
    <w:name w:val="Style3"/>
    <w:basedOn w:val="Normlny"/>
    <w:uiPriority w:val="99"/>
  </w:style>
  <w:style w:type="paragraph" w:customStyle="1" w:styleId="Style4">
    <w:name w:val="Style4"/>
    <w:basedOn w:val="Normlny"/>
    <w:uiPriority w:val="99"/>
    <w:pPr>
      <w:spacing w:line="294" w:lineRule="exact"/>
    </w:pPr>
  </w:style>
  <w:style w:type="paragraph" w:customStyle="1" w:styleId="Style5">
    <w:name w:val="Style5"/>
    <w:basedOn w:val="Normlny"/>
    <w:uiPriority w:val="99"/>
    <w:pPr>
      <w:spacing w:line="413" w:lineRule="exact"/>
    </w:pPr>
  </w:style>
  <w:style w:type="paragraph" w:customStyle="1" w:styleId="Style6">
    <w:name w:val="Style6"/>
    <w:basedOn w:val="Normlny"/>
    <w:uiPriority w:val="99"/>
  </w:style>
  <w:style w:type="paragraph" w:customStyle="1" w:styleId="Style7">
    <w:name w:val="Style7"/>
    <w:basedOn w:val="Normlny"/>
    <w:uiPriority w:val="99"/>
  </w:style>
  <w:style w:type="character" w:customStyle="1" w:styleId="FontStyle11">
    <w:name w:val="Font Style11"/>
    <w:basedOn w:val="Predvolenpsmoodseku"/>
    <w:uiPriority w:val="99"/>
    <w:rPr>
      <w:rFonts w:ascii="Times New Roman" w:hAnsi="Times New Roman" w:cs="Times New Roman"/>
      <w:b/>
      <w:bCs/>
      <w:color w:val="000000"/>
      <w:sz w:val="22"/>
      <w:szCs w:val="22"/>
    </w:rPr>
  </w:style>
  <w:style w:type="character" w:customStyle="1" w:styleId="FontStyle12">
    <w:name w:val="Font Style12"/>
    <w:basedOn w:val="Predvolenpsmoodseku"/>
    <w:uiPriority w:val="99"/>
    <w:rPr>
      <w:rFonts w:ascii="Times New Roman" w:hAnsi="Times New Roman" w:cs="Times New Roman"/>
      <w:color w:val="000000"/>
      <w:sz w:val="16"/>
      <w:szCs w:val="16"/>
    </w:rPr>
  </w:style>
  <w:style w:type="character" w:customStyle="1" w:styleId="FontStyle13">
    <w:name w:val="Font Style13"/>
    <w:basedOn w:val="Predvolenpsmoodseku"/>
    <w:uiPriority w:val="99"/>
    <w:rPr>
      <w:rFonts w:ascii="Times New Roman" w:hAnsi="Times New Roman" w:cs="Times New Roman"/>
      <w:color w:val="000000"/>
      <w:sz w:val="22"/>
      <w:szCs w:val="22"/>
    </w:rPr>
  </w:style>
  <w:style w:type="character" w:styleId="Hypertextovprepojenie">
    <w:name w:val="Hyperlink"/>
    <w:basedOn w:val="Predvolenpsmoodseku"/>
    <w:uiPriority w:val="99"/>
    <w:rPr>
      <w:rFonts w:cs="Times New Roman"/>
      <w:color w:val="0066CC"/>
      <w:u w:val="single"/>
    </w:rPr>
  </w:style>
  <w:style w:type="character" w:styleId="Odkaznakomentr">
    <w:name w:val="annotation reference"/>
    <w:basedOn w:val="Predvolenpsmoodseku"/>
    <w:uiPriority w:val="99"/>
    <w:semiHidden/>
    <w:unhideWhenUsed/>
    <w:rsid w:val="003A3467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3467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locked/>
    <w:rsid w:val="003A3467"/>
    <w:rPr>
      <w:rFonts w:hAnsi="Times New Roman"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A346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sid w:val="003A3467"/>
    <w:rPr>
      <w:rFonts w:hAnsi="Times New Roman" w:cs="Times New Roman"/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A346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sid w:val="003A3467"/>
    <w:rPr>
      <w:rFonts w:ascii="Segoe UI" w:hAnsi="Segoe UI" w:cs="Segoe UI"/>
      <w:sz w:val="18"/>
      <w:szCs w:val="18"/>
    </w:rPr>
  </w:style>
  <w:style w:type="paragraph" w:styleId="Zkladntext">
    <w:name w:val="Body Text"/>
    <w:basedOn w:val="Normlny"/>
    <w:link w:val="ZkladntextChar"/>
    <w:uiPriority w:val="1"/>
    <w:qFormat/>
    <w:rsid w:val="002871AE"/>
    <w:pPr>
      <w:adjustRightInd/>
      <w:ind w:left="776"/>
    </w:pPr>
    <w:rPr>
      <w:rFonts w:ascii="Arial Narrow" w:eastAsia="Arial" w:hAnsi="Arial Narrow" w:cs="Arial"/>
      <w:w w:val="85"/>
      <w:lang w:bidi="sk-SK"/>
    </w:rPr>
  </w:style>
  <w:style w:type="character" w:customStyle="1" w:styleId="ZkladntextChar">
    <w:name w:val="Základný text Char"/>
    <w:basedOn w:val="Predvolenpsmoodseku"/>
    <w:link w:val="Zkladntext"/>
    <w:uiPriority w:val="1"/>
    <w:rsid w:val="002871AE"/>
    <w:rPr>
      <w:rFonts w:ascii="Arial Narrow" w:eastAsia="Arial" w:hAnsi="Arial Narrow" w:cs="Arial"/>
      <w:w w:val="85"/>
      <w:sz w:val="24"/>
      <w:szCs w:val="24"/>
      <w:lang w:bidi="sk-SK"/>
    </w:rPr>
  </w:style>
  <w:style w:type="paragraph" w:styleId="Hlavika">
    <w:name w:val="header"/>
    <w:basedOn w:val="Normlny"/>
    <w:link w:val="Hlavik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01920"/>
    <w:rPr>
      <w:rFonts w:hAnsi="Times New Roman"/>
      <w:sz w:val="24"/>
      <w:szCs w:val="24"/>
    </w:rPr>
  </w:style>
  <w:style w:type="paragraph" w:styleId="Pta">
    <w:name w:val="footer"/>
    <w:basedOn w:val="Normlny"/>
    <w:link w:val="PtaChar"/>
    <w:uiPriority w:val="99"/>
    <w:unhideWhenUsed/>
    <w:rsid w:val="00B0192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01920"/>
    <w:rPr>
      <w:rFonts w:hAnsi="Times New Roman"/>
      <w:sz w:val="24"/>
      <w:szCs w:val="24"/>
    </w:rPr>
  </w:style>
  <w:style w:type="character" w:customStyle="1" w:styleId="Nadpis1Char">
    <w:name w:val="Nadpis 1 Char"/>
    <w:basedOn w:val="Predvolenpsmoodseku"/>
    <w:link w:val="Nadpis1"/>
    <w:rsid w:val="00B01920"/>
    <w:rPr>
      <w:rFonts w:ascii="Arial" w:eastAsia="Times New Roman" w:hAnsi="Arial"/>
      <w:b/>
      <w:kern w:val="28"/>
      <w:sz w:val="28"/>
      <w:szCs w:val="20"/>
    </w:rPr>
  </w:style>
  <w:style w:type="paragraph" w:styleId="Odsekzoznamu">
    <w:name w:val="List Paragraph"/>
    <w:basedOn w:val="Normlny"/>
    <w:uiPriority w:val="34"/>
    <w:qFormat/>
    <w:rsid w:val="001C7FDF"/>
    <w:pPr>
      <w:ind w:left="720"/>
      <w:contextualSpacing/>
    </w:pPr>
  </w:style>
  <w:style w:type="paragraph" w:styleId="Revzia">
    <w:name w:val="Revision"/>
    <w:hidden/>
    <w:uiPriority w:val="99"/>
    <w:semiHidden/>
    <w:rsid w:val="009D1A72"/>
    <w:pPr>
      <w:spacing w:after="0" w:line="240" w:lineRule="auto"/>
    </w:pPr>
    <w:rPr>
      <w:rFonts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248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849E1-113F-4D9E-BC45-7B754E964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5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16T13:49:00Z</dcterms:created>
  <dcterms:modified xsi:type="dcterms:W3CDTF">2023-10-17T06:48:00Z</dcterms:modified>
</cp:coreProperties>
</file>